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218E8" w14:textId="77777777" w:rsidR="00DE1CC5" w:rsidRDefault="00C1245A" w:rsidP="00FD6724">
      <w:pPr>
        <w:pStyle w:val="BodyText"/>
        <w:kinsoku w:val="0"/>
        <w:overflowPunct w:val="0"/>
        <w:spacing w:before="62"/>
        <w:ind w:left="0" w:right="3362" w:firstLine="100"/>
        <w:rPr>
          <w:b/>
          <w:bCs/>
          <w:color w:val="006FC0"/>
          <w:sz w:val="36"/>
          <w:szCs w:val="36"/>
        </w:rPr>
      </w:pPr>
      <w:r>
        <w:rPr>
          <w:b/>
          <w:bCs/>
          <w:color w:val="006FC0"/>
          <w:sz w:val="36"/>
          <w:szCs w:val="36"/>
        </w:rPr>
        <w:t>Elamaran Jayabarathy</w:t>
      </w:r>
    </w:p>
    <w:p w14:paraId="70C25346" w14:textId="5D5D61F3" w:rsidR="00DE1CC5" w:rsidRDefault="00C02808">
      <w:pPr>
        <w:pStyle w:val="BodyText"/>
        <w:tabs>
          <w:tab w:val="left" w:pos="6329"/>
        </w:tabs>
        <w:kinsoku w:val="0"/>
        <w:overflowPunct w:val="0"/>
        <w:spacing w:before="208"/>
        <w:rPr>
          <w:b/>
          <w:bCs/>
          <w:i/>
          <w:iCs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3AB84C86" wp14:editId="4781E5E5">
                <wp:simplePos x="0" y="0"/>
                <wp:positionH relativeFrom="page">
                  <wp:posOffset>914400</wp:posOffset>
                </wp:positionH>
                <wp:positionV relativeFrom="paragraph">
                  <wp:posOffset>299085</wp:posOffset>
                </wp:positionV>
                <wp:extent cx="5358130" cy="12700"/>
                <wp:effectExtent l="0" t="0" r="0" b="0"/>
                <wp:wrapNone/>
                <wp:docPr id="1878821244" name="Freeform: Shap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358130" cy="12700"/>
                        </a:xfrm>
                        <a:custGeom>
                          <a:avLst/>
                          <a:gdLst>
                            <a:gd name="T0" fmla="*/ 0 w 8438"/>
                            <a:gd name="T1" fmla="*/ 0 h 20"/>
                            <a:gd name="T2" fmla="*/ 8437 w 8438"/>
                            <a:gd name="T3" fmla="*/ 0 h 20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8438" h="20">
                              <a:moveTo>
                                <a:pt x="0" y="0"/>
                              </a:moveTo>
                              <a:lnTo>
                                <a:pt x="8437" y="0"/>
                              </a:lnTo>
                            </a:path>
                          </a:pathLst>
                        </a:custGeom>
                        <a:noFill/>
                        <a:ln w="1524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polyline w14:anchorId="4B0CDF0B" id="Freeform: Shap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points="1in,23.55pt,493.85pt,23.55pt" coordsize="8438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" o:allowincell="f" filled="f" strokeweight="1.2pt">
                <v:path arrowok="t" o:connecttype="custom" o:connectlocs="0,0;5357495,0" o:connectangles="0,0"/>
                <w10:wrap anchorx="page"/>
              </v:polyline>
            </w:pict>
          </mc:Fallback>
        </mc:AlternateContent>
      </w:r>
      <w:r w:rsidR="00DE1CC5">
        <w:rPr>
          <w:b/>
          <w:bCs/>
          <w:i/>
          <w:iCs/>
          <w:sz w:val="24"/>
          <w:szCs w:val="24"/>
        </w:rPr>
        <w:t>E-mail:</w:t>
      </w:r>
      <w:r w:rsidR="00DE1CC5">
        <w:rPr>
          <w:b/>
          <w:bCs/>
          <w:i/>
          <w:iCs/>
          <w:spacing w:val="-2"/>
          <w:sz w:val="24"/>
          <w:szCs w:val="24"/>
        </w:rPr>
        <w:t xml:space="preserve"> </w:t>
      </w:r>
      <w:hyperlink r:id="rId4" w:history="1">
        <w:r w:rsidR="00C1245A" w:rsidRPr="004A64E4">
          <w:rPr>
            <w:rStyle w:val="Hyperlink"/>
            <w:b/>
            <w:bCs/>
            <w:i/>
            <w:iCs/>
            <w:sz w:val="24"/>
            <w:szCs w:val="24"/>
          </w:rPr>
          <w:t>jelamaran@gmail.com</w:t>
        </w:r>
      </w:hyperlink>
      <w:r w:rsidR="00DE1CC5">
        <w:rPr>
          <w:b/>
          <w:bCs/>
          <w:i/>
          <w:iCs/>
          <w:sz w:val="24"/>
          <w:szCs w:val="24"/>
        </w:rPr>
        <w:tab/>
        <w:t>Ph +1</w:t>
      </w:r>
      <w:r w:rsidR="00DE1CC5">
        <w:rPr>
          <w:b/>
          <w:bCs/>
          <w:i/>
          <w:iCs/>
          <w:spacing w:val="-2"/>
          <w:sz w:val="24"/>
          <w:szCs w:val="24"/>
        </w:rPr>
        <w:t xml:space="preserve"> </w:t>
      </w:r>
      <w:r w:rsidR="00DE1CC5">
        <w:rPr>
          <w:b/>
          <w:bCs/>
          <w:i/>
          <w:iCs/>
          <w:sz w:val="24"/>
          <w:szCs w:val="24"/>
        </w:rPr>
        <w:t>425-</w:t>
      </w:r>
      <w:r w:rsidR="00C1245A">
        <w:rPr>
          <w:b/>
          <w:bCs/>
          <w:i/>
          <w:iCs/>
          <w:sz w:val="24"/>
          <w:szCs w:val="24"/>
        </w:rPr>
        <w:t>389</w:t>
      </w:r>
      <w:r w:rsidR="00DE1CC5">
        <w:rPr>
          <w:b/>
          <w:bCs/>
          <w:i/>
          <w:iCs/>
          <w:sz w:val="24"/>
          <w:szCs w:val="24"/>
        </w:rPr>
        <w:t>-</w:t>
      </w:r>
      <w:r w:rsidR="00C1245A">
        <w:rPr>
          <w:b/>
          <w:bCs/>
          <w:i/>
          <w:iCs/>
          <w:sz w:val="24"/>
          <w:szCs w:val="24"/>
        </w:rPr>
        <w:t>6995</w:t>
      </w:r>
    </w:p>
    <w:p w14:paraId="6A0190D9" w14:textId="77777777" w:rsidR="00DE1CC5" w:rsidRDefault="00DE1CC5">
      <w:pPr>
        <w:pStyle w:val="BodyText"/>
        <w:kinsoku w:val="0"/>
        <w:overflowPunct w:val="0"/>
        <w:spacing w:before="11"/>
        <w:ind w:left="0"/>
        <w:rPr>
          <w:b/>
          <w:bCs/>
          <w:i/>
          <w:iCs/>
          <w:sz w:val="24"/>
          <w:szCs w:val="24"/>
        </w:rPr>
      </w:pPr>
    </w:p>
    <w:p w14:paraId="591ECEBD" w14:textId="7A13B61E" w:rsidR="00DE1CC5" w:rsidRDefault="00DE1CC5">
      <w:pPr>
        <w:pStyle w:val="BodyText"/>
        <w:kinsoku w:val="0"/>
        <w:overflowPunct w:val="0"/>
        <w:spacing w:before="92"/>
        <w:rPr>
          <w:sz w:val="24"/>
          <w:szCs w:val="24"/>
        </w:rPr>
      </w:pPr>
      <w:r>
        <w:rPr>
          <w:sz w:val="24"/>
          <w:szCs w:val="24"/>
        </w:rPr>
        <w:t>To,</w:t>
      </w:r>
    </w:p>
    <w:p w14:paraId="0DEE16CF" w14:textId="60BE87FB" w:rsidR="00DE1CC5" w:rsidRDefault="003776E1" w:rsidP="0098734D">
      <w:pPr>
        <w:pStyle w:val="BodyText"/>
        <w:kinsoku w:val="0"/>
        <w:overflowPunct w:val="0"/>
        <w:spacing w:before="92"/>
        <w:rPr>
          <w:sz w:val="24"/>
          <w:szCs w:val="24"/>
        </w:rPr>
      </w:pPr>
      <w:r>
        <w:rPr>
          <w:sz w:val="24"/>
          <w:szCs w:val="24"/>
        </w:rPr>
        <w:t>Hiring Manag</w:t>
      </w:r>
      <w:r w:rsidR="0098734D">
        <w:rPr>
          <w:sz w:val="24"/>
          <w:szCs w:val="24"/>
        </w:rPr>
        <w:t>er</w:t>
      </w:r>
    </w:p>
    <w:p w14:paraId="53D40064" w14:textId="77777777" w:rsidR="0098734D" w:rsidRPr="0098734D" w:rsidRDefault="0098734D" w:rsidP="0098734D">
      <w:pPr>
        <w:pStyle w:val="BodyText"/>
        <w:kinsoku w:val="0"/>
        <w:overflowPunct w:val="0"/>
        <w:spacing w:before="92"/>
        <w:rPr>
          <w:sz w:val="24"/>
          <w:szCs w:val="24"/>
        </w:rPr>
      </w:pPr>
    </w:p>
    <w:p w14:paraId="01EDB721" w14:textId="184EE5F5" w:rsidR="00DE1CC5" w:rsidRDefault="00DE1CC5" w:rsidP="0069368A">
      <w:pPr>
        <w:pStyle w:val="BodyText"/>
        <w:kinsoku w:val="0"/>
        <w:overflowPunct w:val="0"/>
        <w:spacing w:line="360" w:lineRule="auto"/>
        <w:ind w:right="112"/>
        <w:jc w:val="both"/>
        <w:rPr>
          <w:sz w:val="32"/>
          <w:szCs w:val="32"/>
        </w:rPr>
      </w:pPr>
      <w:r>
        <w:t>While browsing th</w:t>
      </w:r>
      <w:r w:rsidR="00C1245A">
        <w:t>rough LinkedIn</w:t>
      </w:r>
      <w:r>
        <w:t>, I came across the position of</w:t>
      </w:r>
      <w:r w:rsidR="00457662">
        <w:t xml:space="preserve"> </w:t>
      </w:r>
      <w:r w:rsidR="00354960">
        <w:t>Product Insights Analyst</w:t>
      </w:r>
      <w:r w:rsidR="00D77028">
        <w:t xml:space="preserve"> </w:t>
      </w:r>
      <w:r w:rsidR="00FD6724">
        <w:t>in your organization</w:t>
      </w:r>
      <w:r w:rsidR="007E16C9">
        <w:t xml:space="preserve">. </w:t>
      </w:r>
      <w:r>
        <w:t xml:space="preserve">I am excited to present myself as a candidate for the positions as I am quite passionate to work in such roles. As a candidate having experience with </w:t>
      </w:r>
      <w:r w:rsidR="00F25BD5">
        <w:t>working in diverse groups, different cultures</w:t>
      </w:r>
      <w:r w:rsidR="007B4D1E">
        <w:t>,</w:t>
      </w:r>
      <w:r w:rsidR="00F25BD5">
        <w:t xml:space="preserve"> and in different </w:t>
      </w:r>
      <w:r w:rsidR="00C1245A">
        <w:t>technologies</w:t>
      </w:r>
      <w:r w:rsidR="00F25BD5">
        <w:t xml:space="preserve">, I gained tremendous </w:t>
      </w:r>
      <w:r w:rsidR="00C1245A">
        <w:t xml:space="preserve">experience in the field of Data Analytics </w:t>
      </w:r>
      <w:r w:rsidR="00F25BD5">
        <w:t xml:space="preserve">and what major role it plays in </w:t>
      </w:r>
      <w:r w:rsidR="00C43E6A">
        <w:t>making</w:t>
      </w:r>
      <w:r w:rsidR="00C1245A">
        <w:t xml:space="preserve"> the organization</w:t>
      </w:r>
      <w:r w:rsidR="00C43E6A">
        <w:t xml:space="preserve"> more profitable by improving customer experience and satisfaction</w:t>
      </w:r>
      <w:r w:rsidR="00231A47">
        <w:t>.</w:t>
      </w:r>
      <w:r w:rsidR="00EF44D7">
        <w:t xml:space="preserve"> </w:t>
      </w:r>
      <w:r w:rsidR="00231A47">
        <w:t>I</w:t>
      </w:r>
      <w:r w:rsidR="006108BD">
        <w:t>n my professional experience, I always</w:t>
      </w:r>
      <w:r w:rsidR="00EF44D7">
        <w:t xml:space="preserve"> </w:t>
      </w:r>
      <w:r w:rsidR="00231A47">
        <w:t>intend to develop and strength</w:t>
      </w:r>
      <w:r w:rsidR="009E7B27">
        <w:t>en</w:t>
      </w:r>
      <w:r w:rsidR="00231A47">
        <w:t xml:space="preserve"> relationships, adopting a “team first” mentality and </w:t>
      </w:r>
      <w:r w:rsidR="006108BD">
        <w:t>work</w:t>
      </w:r>
      <w:r w:rsidR="00231A47">
        <w:t xml:space="preserve"> collaboratively to solve problems and meet shared goals.</w:t>
      </w:r>
    </w:p>
    <w:p w14:paraId="17971BBF" w14:textId="77777777" w:rsidR="007B4D1E" w:rsidRDefault="00DE1CC5" w:rsidP="00C43E6A">
      <w:pPr>
        <w:pStyle w:val="BodyText"/>
        <w:kinsoku w:val="0"/>
        <w:overflowPunct w:val="0"/>
        <w:spacing w:line="360" w:lineRule="auto"/>
        <w:ind w:right="113"/>
        <w:jc w:val="both"/>
      </w:pPr>
      <w:r>
        <w:t xml:space="preserve">In relevance to the position, I am applying I would like to add some of my previous experiences which represent my preparedness for this position. </w:t>
      </w:r>
      <w:r w:rsidR="00853061">
        <w:t xml:space="preserve">I have </w:t>
      </w:r>
      <w:r w:rsidR="00C43E6A">
        <w:t>6 plus</w:t>
      </w:r>
      <w:r w:rsidR="00853061">
        <w:t xml:space="preserve"> years of experience in varying positions from </w:t>
      </w:r>
      <w:r w:rsidR="00EF44D7">
        <w:t>Data analyst</w:t>
      </w:r>
      <w:r w:rsidR="00853061">
        <w:t xml:space="preserve"> to</w:t>
      </w:r>
      <w:r w:rsidR="00C43E6A">
        <w:t xml:space="preserve"> </w:t>
      </w:r>
      <w:r w:rsidR="00853061">
        <w:t xml:space="preserve">project </w:t>
      </w:r>
      <w:r w:rsidR="00C43E6A">
        <w:t>manager</w:t>
      </w:r>
      <w:r w:rsidR="00853061">
        <w:t xml:space="preserve"> where I was exposed to dealing with several teams, projects</w:t>
      </w:r>
      <w:r w:rsidR="00C43E6A">
        <w:t xml:space="preserve"> </w:t>
      </w:r>
      <w:r w:rsidR="00853061">
        <w:t>at a time</w:t>
      </w:r>
      <w:r w:rsidR="007B4D1E">
        <w:t>,</w:t>
      </w:r>
      <w:r w:rsidR="00853061">
        <w:t xml:space="preserve"> and </w:t>
      </w:r>
      <w:r w:rsidR="00C43E6A">
        <w:t>automating the manual tasks</w:t>
      </w:r>
      <w:r w:rsidR="00853061">
        <w:t xml:space="preserve"> and </w:t>
      </w:r>
      <w:r w:rsidR="00C43E6A">
        <w:t xml:space="preserve">providing valuable insights </w:t>
      </w:r>
      <w:r w:rsidR="00853061">
        <w:t>for teams. Th</w:t>
      </w:r>
      <w:r w:rsidR="007B4D1E">
        <w:t>e</w:t>
      </w:r>
      <w:r w:rsidR="00853061">
        <w:t xml:space="preserve"> experience I have in </w:t>
      </w:r>
      <w:r w:rsidR="007B4D1E">
        <w:t xml:space="preserve">the </w:t>
      </w:r>
      <w:r w:rsidR="00C43E6A">
        <w:t>banking</w:t>
      </w:r>
      <w:r w:rsidR="00853061">
        <w:t xml:space="preserve"> industry has </w:t>
      </w:r>
      <w:r w:rsidR="00C43E6A">
        <w:t>helped me to become efficient in problem-solving, decision-making and acquire leadership skills.</w:t>
      </w:r>
    </w:p>
    <w:p w14:paraId="1B102F0E" w14:textId="38622DC9" w:rsidR="00231A47" w:rsidRDefault="0069368A" w:rsidP="00231A47">
      <w:pPr>
        <w:pStyle w:val="BodyText"/>
        <w:kinsoku w:val="0"/>
        <w:overflowPunct w:val="0"/>
        <w:spacing w:line="360" w:lineRule="auto"/>
        <w:ind w:right="113"/>
        <w:jc w:val="both"/>
      </w:pPr>
      <w:r>
        <w:t xml:space="preserve">My Master’s degree in the field of Business Analytics at University of Washington had opened gates for my data science knowledge and </w:t>
      </w:r>
      <w:r w:rsidR="00231A47">
        <w:t>helped me in advancing my care</w:t>
      </w:r>
      <w:r w:rsidR="00646082">
        <w:t>e</w:t>
      </w:r>
      <w:r w:rsidR="00231A47">
        <w:t>r to next level</w:t>
      </w:r>
      <w:r>
        <w:t>. I am currently a Project Manager at Google, providing data analytics support to Google Cloud Platform-Geo Expansion team. I work with Finance and business leaders to understand and prioritize opportunities where data and insights can provide significant business value.</w:t>
      </w:r>
    </w:p>
    <w:p w14:paraId="56E9ED33" w14:textId="77777777" w:rsidR="00DE1CC5" w:rsidRDefault="00DE1CC5" w:rsidP="00231A47">
      <w:pPr>
        <w:pStyle w:val="BodyText"/>
        <w:kinsoku w:val="0"/>
        <w:overflowPunct w:val="0"/>
        <w:spacing w:line="360" w:lineRule="auto"/>
        <w:ind w:right="113"/>
        <w:jc w:val="both"/>
      </w:pPr>
      <w:r>
        <w:t>To conclude I am excited to apply for the position and if given an opportunity would utilize my capabilities to do justice for the position. I am also of a strong opinion that the position would also greatly help me in learning new things and explor</w:t>
      </w:r>
      <w:r w:rsidR="007B4D1E">
        <w:t>ing</w:t>
      </w:r>
      <w:r>
        <w:t xml:space="preserve"> new</w:t>
      </w:r>
      <w:r>
        <w:rPr>
          <w:spacing w:val="-12"/>
        </w:rPr>
        <w:t xml:space="preserve"> </w:t>
      </w:r>
      <w:r>
        <w:t>frontiers.</w:t>
      </w:r>
    </w:p>
    <w:p w14:paraId="673D9172" w14:textId="77777777" w:rsidR="00DE1CC5" w:rsidRDefault="00DE1CC5">
      <w:pPr>
        <w:pStyle w:val="BodyText"/>
        <w:kinsoku w:val="0"/>
        <w:overflowPunct w:val="0"/>
        <w:spacing w:before="11"/>
        <w:ind w:left="0"/>
        <w:rPr>
          <w:sz w:val="32"/>
          <w:szCs w:val="32"/>
        </w:rPr>
      </w:pPr>
    </w:p>
    <w:p w14:paraId="4001AD0A" w14:textId="77777777" w:rsidR="00DE1CC5" w:rsidRDefault="00DE1CC5">
      <w:pPr>
        <w:pStyle w:val="BodyText"/>
        <w:kinsoku w:val="0"/>
        <w:overflowPunct w:val="0"/>
        <w:ind w:right="8078"/>
      </w:pPr>
      <w:r>
        <w:t xml:space="preserve">Sincerely, </w:t>
      </w:r>
    </w:p>
    <w:p w14:paraId="1B581E52" w14:textId="77777777" w:rsidR="00C43E6A" w:rsidRDefault="00C43E6A">
      <w:pPr>
        <w:pStyle w:val="BodyText"/>
        <w:kinsoku w:val="0"/>
        <w:overflowPunct w:val="0"/>
        <w:ind w:right="8078"/>
      </w:pPr>
      <w:r>
        <w:t xml:space="preserve">Elamaran </w:t>
      </w:r>
    </w:p>
    <w:sectPr w:rsidR="00C43E6A">
      <w:type w:val="continuous"/>
      <w:pgSz w:w="11910" w:h="16840"/>
      <w:pgMar w:top="820" w:right="1320" w:bottom="280" w:left="13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characterSpacingControl w:val="doNotCompress"/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MTcxMTYwMrQwNzdT0lEKTi0uzszPAykwqQUAcgxNciwAAAA="/>
  </w:docVars>
  <w:rsids>
    <w:rsidRoot w:val="00BC1BD9"/>
    <w:rsid w:val="0002315D"/>
    <w:rsid w:val="000F1743"/>
    <w:rsid w:val="00157490"/>
    <w:rsid w:val="0020367E"/>
    <w:rsid w:val="0022032E"/>
    <w:rsid w:val="00231A47"/>
    <w:rsid w:val="002A25D9"/>
    <w:rsid w:val="002F16DF"/>
    <w:rsid w:val="00354960"/>
    <w:rsid w:val="003776E1"/>
    <w:rsid w:val="003C1486"/>
    <w:rsid w:val="00410E3A"/>
    <w:rsid w:val="0042320F"/>
    <w:rsid w:val="00454D52"/>
    <w:rsid w:val="00457662"/>
    <w:rsid w:val="004C5A12"/>
    <w:rsid w:val="004F6832"/>
    <w:rsid w:val="00540425"/>
    <w:rsid w:val="005F50FF"/>
    <w:rsid w:val="006108BD"/>
    <w:rsid w:val="00646082"/>
    <w:rsid w:val="0069368A"/>
    <w:rsid w:val="006B61E5"/>
    <w:rsid w:val="006E2C76"/>
    <w:rsid w:val="0072329D"/>
    <w:rsid w:val="0074385E"/>
    <w:rsid w:val="00795016"/>
    <w:rsid w:val="007960A3"/>
    <w:rsid w:val="007B4D1E"/>
    <w:rsid w:val="007E16C9"/>
    <w:rsid w:val="00837652"/>
    <w:rsid w:val="00853061"/>
    <w:rsid w:val="008A4C9A"/>
    <w:rsid w:val="00926222"/>
    <w:rsid w:val="0098734D"/>
    <w:rsid w:val="009A2628"/>
    <w:rsid w:val="009E7B27"/>
    <w:rsid w:val="00AA5332"/>
    <w:rsid w:val="00B96DD6"/>
    <w:rsid w:val="00BA2C54"/>
    <w:rsid w:val="00BB216A"/>
    <w:rsid w:val="00BC1BD9"/>
    <w:rsid w:val="00C02808"/>
    <w:rsid w:val="00C1245A"/>
    <w:rsid w:val="00C142D9"/>
    <w:rsid w:val="00C30DF9"/>
    <w:rsid w:val="00C43E6A"/>
    <w:rsid w:val="00C46E6F"/>
    <w:rsid w:val="00CA30C3"/>
    <w:rsid w:val="00CB0BD2"/>
    <w:rsid w:val="00D77028"/>
    <w:rsid w:val="00DE1CC5"/>
    <w:rsid w:val="00E6719E"/>
    <w:rsid w:val="00EA2337"/>
    <w:rsid w:val="00EB4926"/>
    <w:rsid w:val="00EF44D7"/>
    <w:rsid w:val="00F25BD5"/>
    <w:rsid w:val="00F84FD3"/>
    <w:rsid w:val="00FD5726"/>
    <w:rsid w:val="00FD67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DF796C"/>
  <w15:docId w15:val="{602D6FA8-7A13-4C93-BD38-4B945D7C8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Arial" w:hAnsi="Arial" w:cs="Arial"/>
      <w:sz w:val="22"/>
      <w:szCs w:val="22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100"/>
    </w:pPr>
  </w:style>
  <w:style w:type="character" w:customStyle="1" w:styleId="BodyTextChar">
    <w:name w:val="Body Text Char"/>
    <w:link w:val="BodyText"/>
    <w:uiPriority w:val="99"/>
    <w:semiHidden/>
    <w:locked/>
    <w:rPr>
      <w:rFonts w:ascii="Arial" w:hAnsi="Arial" w:cs="Arial"/>
    </w:rPr>
  </w:style>
  <w:style w:type="paragraph" w:styleId="ListParagraph">
    <w:name w:val="List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C1245A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C12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jelamar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5</Words>
  <Characters>180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3</CharactersWithSpaces>
  <SharedDoc>false</SharedDoc>
  <HLinks>
    <vt:vector size="6" baseType="variant">
      <vt:variant>
        <vt:i4>7405643</vt:i4>
      </vt:variant>
      <vt:variant>
        <vt:i4>0</vt:i4>
      </vt:variant>
      <vt:variant>
        <vt:i4>0</vt:i4>
      </vt:variant>
      <vt:variant>
        <vt:i4>5</vt:i4>
      </vt:variant>
      <vt:variant>
        <vt:lpwstr>mailto:jelamaran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alluru</dc:creator>
  <cp:keywords/>
  <dc:description/>
  <cp:lastModifiedBy>Elamaran Jayabarathy</cp:lastModifiedBy>
  <cp:revision>3</cp:revision>
  <dcterms:created xsi:type="dcterms:W3CDTF">2023-04-18T05:27:00Z</dcterms:created>
  <dcterms:modified xsi:type="dcterms:W3CDTF">2023-04-18T05:36:00Z</dcterms:modified>
</cp:coreProperties>
</file>